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prioritizing more recent samples (recency awareness) to give more weight to recent patterns in the window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awaren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0:33Z</dcterms:created>
  <dcterms:modified xsi:type="dcterms:W3CDTF">2025-10-29T14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